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7AAE17" w14:textId="16758F16" w:rsidR="00E318A0" w:rsidRDefault="00E318A0"/>
    <w:p w14:paraId="6764AFCE" w14:textId="0F6ADDBB" w:rsidR="005008C8" w:rsidRDefault="001D496D">
      <w:r>
        <w:t xml:space="preserve">The First part of the lab is done using </w:t>
      </w:r>
      <w:r w:rsidR="005008C8">
        <w:t xml:space="preserve">Python in </w:t>
      </w:r>
      <w:proofErr w:type="spellStart"/>
      <w:r>
        <w:t>Jupyter</w:t>
      </w:r>
      <w:proofErr w:type="spellEnd"/>
      <w:r>
        <w:t xml:space="preserve"> Notebook</w:t>
      </w:r>
      <w:r w:rsidR="005008C8">
        <w:t>,</w:t>
      </w:r>
      <w:r w:rsidR="008C35C6">
        <w:t xml:space="preserve"> </w:t>
      </w:r>
      <w:r w:rsidR="005008C8">
        <w:t>a</w:t>
      </w:r>
      <w:r w:rsidR="008C35C6">
        <w:t xml:space="preserve">nd the second part by </w:t>
      </w:r>
      <w:proofErr w:type="spellStart"/>
      <w:r w:rsidR="008C35C6">
        <w:t>c++</w:t>
      </w:r>
      <w:proofErr w:type="spellEnd"/>
      <w:r w:rsidR="008C35C6">
        <w:t>.</w:t>
      </w:r>
    </w:p>
    <w:p w14:paraId="3108A9DD" w14:textId="6D5F656C" w:rsidR="00407FCB" w:rsidRDefault="005008C8">
      <w:pPr>
        <w:rPr>
          <w:b/>
          <w:bCs/>
        </w:rPr>
      </w:pPr>
      <w:r w:rsidRPr="00407FCB">
        <w:rPr>
          <w:b/>
          <w:bCs/>
        </w:rPr>
        <w:t>PART 1</w:t>
      </w:r>
    </w:p>
    <w:p w14:paraId="7FC2E23B" w14:textId="3E3AE82F" w:rsidR="002F211F" w:rsidRDefault="002F211F">
      <w:pPr>
        <w:rPr>
          <w:b/>
          <w:bCs/>
        </w:rPr>
      </w:pPr>
      <w:proofErr w:type="gramStart"/>
      <w:r>
        <w:rPr>
          <w:b/>
          <w:bCs/>
        </w:rPr>
        <w:t>Note :</w:t>
      </w:r>
      <w:proofErr w:type="gramEnd"/>
      <w:r>
        <w:rPr>
          <w:b/>
          <w:bCs/>
        </w:rPr>
        <w:t>- Number of bins used to plot figures = 50.</w:t>
      </w:r>
    </w:p>
    <w:p w14:paraId="4D6F7090" w14:textId="3CB230B6" w:rsidR="00407FCB" w:rsidRDefault="00D94C4B" w:rsidP="00D94C4B">
      <w:pPr>
        <w:pStyle w:val="ListParagraph"/>
        <w:numPr>
          <w:ilvl w:val="0"/>
          <w:numId w:val="1"/>
        </w:numPr>
      </w:pPr>
      <w:r>
        <w:t xml:space="preserve">See the Details in </w:t>
      </w:r>
      <w:proofErr w:type="spellStart"/>
      <w:r>
        <w:t>J</w:t>
      </w:r>
      <w:r w:rsidR="00CA2F96">
        <w:t>upyter</w:t>
      </w:r>
      <w:proofErr w:type="spellEnd"/>
      <w:r w:rsidR="00CA2F96">
        <w:t xml:space="preserve"> Notebook.</w:t>
      </w:r>
    </w:p>
    <w:p w14:paraId="1B03877E" w14:textId="77777777" w:rsidR="00D820E6" w:rsidRDefault="00D820E6" w:rsidP="00D94C4B">
      <w:pPr>
        <w:pStyle w:val="ListParagraph"/>
        <w:numPr>
          <w:ilvl w:val="0"/>
          <w:numId w:val="1"/>
        </w:numPr>
      </w:pPr>
    </w:p>
    <w:p w14:paraId="60F22357" w14:textId="59988F3A" w:rsidR="00E318A0" w:rsidRDefault="009C4764" w:rsidP="009C4764">
      <w:pPr>
        <w:pStyle w:val="ListParagraph"/>
        <w:ind w:left="360"/>
      </w:pPr>
      <w:r>
        <w:rPr>
          <w:noProof/>
        </w:rPr>
        <w:drawing>
          <wp:inline distT="0" distB="0" distL="0" distR="0" wp14:anchorId="63145899" wp14:editId="4C657EE3">
            <wp:extent cx="2743200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B7B83" w14:textId="09E63452" w:rsidR="009C4764" w:rsidRDefault="000C72DF" w:rsidP="009C4764">
      <w:r>
        <w:t xml:space="preserve">A set of </w:t>
      </w:r>
      <w:r w:rsidR="009C4764">
        <w:t>100000</w:t>
      </w:r>
      <w:r>
        <w:t xml:space="preserve"> Random Number is Generated </w:t>
      </w:r>
      <w:r w:rsidR="00AD177E">
        <w:t xml:space="preserve">for this exercise </w:t>
      </w:r>
      <w:r>
        <w:t xml:space="preserve">which has mean </w:t>
      </w:r>
      <w:r w:rsidR="00AD177E">
        <w:t xml:space="preserve">of 0.495 and a standard </w:t>
      </w:r>
      <w:r w:rsidR="00E94A31">
        <w:t>deviation of 0.2888. The Max</w:t>
      </w:r>
      <w:r w:rsidR="00622669">
        <w:t>imum</w:t>
      </w:r>
      <w:r w:rsidR="00E94A31">
        <w:t xml:space="preserve"> and Min</w:t>
      </w:r>
      <w:r w:rsidR="00C0183E">
        <w:t>imum</w:t>
      </w:r>
      <w:r w:rsidR="00E94A31">
        <w:t xml:space="preserve"> number </w:t>
      </w:r>
      <w:r w:rsidR="00C0183E">
        <w:t>of</w:t>
      </w:r>
      <w:r w:rsidR="00E94A31">
        <w:t xml:space="preserve"> this set is 0.000</w:t>
      </w:r>
      <w:r w:rsidR="00622669">
        <w:t>001 and 0.999998</w:t>
      </w:r>
      <w:r w:rsidR="00C0183E">
        <w:t>, with 25</w:t>
      </w:r>
      <w:r w:rsidR="00EC61CA">
        <w:t>%,50% and 75% quantiles at 0.</w:t>
      </w:r>
      <w:r w:rsidR="00BD11D9">
        <w:t>24957,0.498678 and 0.750421</w:t>
      </w:r>
      <w:r w:rsidR="003A6949">
        <w:t xml:space="preserve"> (</w:t>
      </w:r>
      <w:r w:rsidR="00F60149">
        <w:t>For reference please check the notebook Part</w:t>
      </w:r>
      <w:r w:rsidR="007050CA">
        <w:t xml:space="preserve"> </w:t>
      </w:r>
      <w:r w:rsidR="00F60149">
        <w:t>1, Section 2)</w:t>
      </w:r>
      <w:r w:rsidR="007050CA">
        <w:t>.</w:t>
      </w:r>
    </w:p>
    <w:p w14:paraId="7DAAE27F" w14:textId="77777777" w:rsidR="00C80AFB" w:rsidRDefault="00C80AFB" w:rsidP="00C80AFB">
      <w:pPr>
        <w:pStyle w:val="ListParagraph"/>
        <w:numPr>
          <w:ilvl w:val="0"/>
          <w:numId w:val="1"/>
        </w:numPr>
      </w:pPr>
      <w:r>
        <w:t xml:space="preserve">See the Details in </w:t>
      </w:r>
      <w:proofErr w:type="spellStart"/>
      <w:r>
        <w:t>Jupyter</w:t>
      </w:r>
      <w:proofErr w:type="spellEnd"/>
      <w:r>
        <w:t xml:space="preserve"> Notebook.</w:t>
      </w:r>
    </w:p>
    <w:p w14:paraId="0D2DCA0D" w14:textId="29C4D501" w:rsidR="00C80AFB" w:rsidRPr="00C80AFB" w:rsidRDefault="00C80AFB" w:rsidP="00C80AFB">
      <w:pPr>
        <w:pStyle w:val="ListParagraph"/>
        <w:numPr>
          <w:ilvl w:val="0"/>
          <w:numId w:val="1"/>
        </w:numPr>
        <w:rPr>
          <w:b/>
          <w:bCs/>
        </w:rPr>
      </w:pPr>
    </w:p>
    <w:p w14:paraId="4F16E071" w14:textId="343AB9D2" w:rsidR="00E318A0" w:rsidRDefault="00B1692C">
      <w:r>
        <w:rPr>
          <w:noProof/>
        </w:rPr>
        <w:drawing>
          <wp:inline distT="0" distB="0" distL="0" distR="0" wp14:anchorId="123A63C7" wp14:editId="65959385">
            <wp:extent cx="27432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7784B" w14:textId="4E50EA13" w:rsidR="00B1692C" w:rsidRDefault="00126223">
      <w:r>
        <w:t>For th</w:t>
      </w:r>
      <w:r w:rsidR="00AB68E5">
        <w:t xml:space="preserve">is </w:t>
      </w:r>
      <w:r w:rsidR="003A6949">
        <w:t xml:space="preserve">exercise we were supposed to </w:t>
      </w:r>
      <w:r w:rsidR="00952E03">
        <w:t>transform the random generated data t</w:t>
      </w:r>
      <w:r w:rsidR="00903007">
        <w:t xml:space="preserve">o a normal distribution with mean 0 and </w:t>
      </w:r>
      <w:r w:rsidR="00A2473D">
        <w:t>Standard Deviation 1.414.</w:t>
      </w:r>
      <w:r w:rsidR="007968F1">
        <w:t xml:space="preserve"> </w:t>
      </w:r>
      <w:proofErr w:type="gramStart"/>
      <w:r w:rsidR="000C7957">
        <w:t>The</w:t>
      </w:r>
      <w:proofErr w:type="gramEnd"/>
      <w:r w:rsidR="000C7957">
        <w:t xml:space="preserve"> analysis of</w:t>
      </w:r>
      <w:r w:rsidR="0010653E">
        <w:t xml:space="preserve"> normal distribution </w:t>
      </w:r>
      <w:r w:rsidR="000C7957">
        <w:t>gave the</w:t>
      </w:r>
      <w:r w:rsidR="0010653E">
        <w:t xml:space="preserve"> mean</w:t>
      </w:r>
      <w:r w:rsidR="001808C6">
        <w:t xml:space="preserve"> of</w:t>
      </w:r>
      <w:r w:rsidR="0010653E">
        <w:t xml:space="preserve"> </w:t>
      </w:r>
      <w:r w:rsidR="001808C6">
        <w:t>-</w:t>
      </w:r>
      <w:r w:rsidR="0010653E">
        <w:t>0.003114</w:t>
      </w:r>
      <w:r w:rsidR="001808C6">
        <w:t xml:space="preserve"> ~ </w:t>
      </w:r>
      <w:r w:rsidR="0010653E">
        <w:t xml:space="preserve">0, and </w:t>
      </w:r>
      <w:r w:rsidR="001808C6">
        <w:t xml:space="preserve">a </w:t>
      </w:r>
      <w:r w:rsidR="0010653E">
        <w:t xml:space="preserve">Standard Deviation </w:t>
      </w:r>
      <w:r w:rsidR="001225EA">
        <w:t>1.4179</w:t>
      </w:r>
      <w:r w:rsidR="000C7957">
        <w:t xml:space="preserve">, which are </w:t>
      </w:r>
      <w:r w:rsidR="00671685">
        <w:t xml:space="preserve">nearly equivalent to </w:t>
      </w:r>
      <w:r w:rsidR="007968F1">
        <w:t>theoretical arguments.</w:t>
      </w:r>
    </w:p>
    <w:p w14:paraId="550224F7" w14:textId="77777777" w:rsidR="007968F1" w:rsidRDefault="007968F1"/>
    <w:p w14:paraId="7CAA88A3" w14:textId="595F2CB5" w:rsidR="00E318A0" w:rsidRDefault="00E318A0" w:rsidP="00023606"/>
    <w:p w14:paraId="3342F931" w14:textId="2B5E93AF" w:rsidR="00023606" w:rsidRDefault="00023606" w:rsidP="00023606"/>
    <w:p w14:paraId="665473F8" w14:textId="262297BF" w:rsidR="00023606" w:rsidRPr="009D7799" w:rsidRDefault="003100BE" w:rsidP="003100BE">
      <w:pPr>
        <w:rPr>
          <w:b/>
          <w:bCs/>
        </w:rPr>
      </w:pPr>
      <w:r w:rsidRPr="009D7799">
        <w:rPr>
          <w:b/>
          <w:bCs/>
        </w:rPr>
        <w:lastRenderedPageBreak/>
        <w:t>5.</w:t>
      </w:r>
    </w:p>
    <w:p w14:paraId="5D9BC89C" w14:textId="18245341" w:rsidR="003100BE" w:rsidRDefault="003100BE" w:rsidP="003100BE">
      <w:r>
        <w:rPr>
          <w:noProof/>
        </w:rPr>
        <w:drawing>
          <wp:inline distT="0" distB="0" distL="0" distR="0" wp14:anchorId="37865F61" wp14:editId="61C72EFC">
            <wp:extent cx="2743200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AA86C" w14:textId="4EFC1A8E" w:rsidR="003100BE" w:rsidRDefault="00BD73BE" w:rsidP="003100BE">
      <w:r>
        <w:t xml:space="preserve">A </w:t>
      </w:r>
      <w:r w:rsidR="00695C07">
        <w:t>Normal distributed data</w:t>
      </w:r>
      <w:r w:rsidR="00414B7C">
        <w:t xml:space="preserve"> </w:t>
      </w:r>
      <w:r>
        <w:t>is</w:t>
      </w:r>
      <w:r w:rsidR="00414B7C">
        <w:t xml:space="preserve"> supposed to follow the line Y=X, and from the graph </w:t>
      </w:r>
      <w:r w:rsidR="006475F7">
        <w:t>I can state that</w:t>
      </w:r>
      <w:r>
        <w:t xml:space="preserve"> data </w:t>
      </w:r>
      <w:r w:rsidR="006475F7">
        <w:t xml:space="preserve">generated after inverse mapping is indeed normally distributed. </w:t>
      </w:r>
    </w:p>
    <w:p w14:paraId="4FCE91E9" w14:textId="438D5255" w:rsidR="009B68D1" w:rsidRPr="009D7799" w:rsidRDefault="00B60553">
      <w:pPr>
        <w:rPr>
          <w:b/>
          <w:bCs/>
        </w:rPr>
      </w:pPr>
      <w:r w:rsidRPr="009D7799">
        <w:rPr>
          <w:b/>
          <w:bCs/>
        </w:rPr>
        <w:t>6.</w:t>
      </w:r>
    </w:p>
    <w:p w14:paraId="358B3664" w14:textId="398CAC8A" w:rsidR="009D7799" w:rsidRDefault="009B68D1">
      <w:r>
        <w:t>For th</w:t>
      </w:r>
      <w:r w:rsidR="009D7799">
        <w:t xml:space="preserve">is problem the </w:t>
      </w:r>
      <w:r>
        <w:t>K-S test</w:t>
      </w:r>
      <w:r w:rsidR="009D7799">
        <w:t xml:space="preserve"> has </w:t>
      </w:r>
      <w:r>
        <w:t xml:space="preserve">the </w:t>
      </w:r>
      <w:r w:rsidR="009D7799">
        <w:t xml:space="preserve">following </w:t>
      </w:r>
      <w:r>
        <w:t>null hy</w:t>
      </w:r>
      <w:r w:rsidR="009D7799">
        <w:t xml:space="preserve">pothesis: data should have a normal distribution. The P-value obtained for the data is 0.821 which strangely suggest that </w:t>
      </w:r>
      <w:proofErr w:type="gramStart"/>
      <w:r w:rsidR="009D7799">
        <w:t>this  hypothesis</w:t>
      </w:r>
      <w:proofErr w:type="gramEnd"/>
      <w:r w:rsidR="009D7799">
        <w:t xml:space="preserve"> is right.</w:t>
      </w:r>
    </w:p>
    <w:p w14:paraId="64C40731" w14:textId="576F95CF" w:rsidR="009D7799" w:rsidRDefault="009D7799">
      <w:pPr>
        <w:rPr>
          <w:b/>
          <w:bCs/>
        </w:rPr>
      </w:pPr>
      <w:r w:rsidRPr="009D7799">
        <w:rPr>
          <w:b/>
          <w:bCs/>
        </w:rPr>
        <w:t>Part 2.</w:t>
      </w:r>
    </w:p>
    <w:p w14:paraId="764C2843" w14:textId="68998234" w:rsidR="009D7799" w:rsidRDefault="002D5DAB" w:rsidP="002D5DAB">
      <w:r w:rsidRPr="002D5DAB">
        <w:t>T</w:t>
      </w:r>
      <w:r>
        <w:t>he code for this file is in main.cpp</w:t>
      </w:r>
      <w:r w:rsidR="00FC55D4">
        <w:t xml:space="preserve">, </w:t>
      </w:r>
      <w:r>
        <w:t xml:space="preserve">main.cpp has </w:t>
      </w:r>
      <w:r w:rsidR="0044560E">
        <w:t xml:space="preserve">four function </w:t>
      </w:r>
      <w:r w:rsidR="00443A3A">
        <w:t xml:space="preserve">1) </w:t>
      </w:r>
      <w:proofErr w:type="spellStart"/>
      <w:r w:rsidR="00443A3A">
        <w:t>get_number</w:t>
      </w:r>
      <w:proofErr w:type="spellEnd"/>
      <w:r w:rsidR="00443A3A">
        <w:t xml:space="preserve">, to generate random number. 2) </w:t>
      </w:r>
      <w:proofErr w:type="spellStart"/>
      <w:r w:rsidR="00F04B27">
        <w:t>Print_Num</w:t>
      </w:r>
      <w:proofErr w:type="spellEnd"/>
      <w:r w:rsidR="00F04B27">
        <w:t xml:space="preserve">, to print the random number .3) </w:t>
      </w:r>
      <w:proofErr w:type="spellStart"/>
      <w:r w:rsidR="00F04B27">
        <w:t>chi_square</w:t>
      </w:r>
      <w:proofErr w:type="spellEnd"/>
      <w:r w:rsidR="00F04B27">
        <w:t xml:space="preserve">, </w:t>
      </w:r>
      <w:proofErr w:type="gramStart"/>
      <w:r w:rsidR="00D9317D">
        <w:t>To</w:t>
      </w:r>
      <w:proofErr w:type="gramEnd"/>
      <w:r w:rsidR="00D9317D">
        <w:t xml:space="preserve"> calculate the chi square value and print </w:t>
      </w:r>
      <w:r w:rsidR="00D353DA">
        <w:t xml:space="preserve">it to console window. 4). </w:t>
      </w:r>
      <w:proofErr w:type="spellStart"/>
      <w:r w:rsidR="00D353DA">
        <w:t>Write_file</w:t>
      </w:r>
      <w:proofErr w:type="spellEnd"/>
      <w:r w:rsidR="00D353DA">
        <w:t xml:space="preserve">, to write the number generated </w:t>
      </w:r>
      <w:r w:rsidR="001B2C1C">
        <w:t xml:space="preserve">and </w:t>
      </w:r>
      <w:r w:rsidR="00D86554">
        <w:t>observe frequency in an interval in a file</w:t>
      </w:r>
      <w:r w:rsidR="005839ED">
        <w:t xml:space="preserve"> </w:t>
      </w:r>
      <w:r w:rsidR="00D86554">
        <w:t>(O</w:t>
      </w:r>
      <w:r w:rsidR="005839ED">
        <w:rPr>
          <w:vertAlign w:val="subscript"/>
        </w:rPr>
        <w:t>i</w:t>
      </w:r>
      <w:r w:rsidR="005839ED">
        <w:t>)</w:t>
      </w:r>
      <w:r w:rsidR="00D86554">
        <w:t>.</w:t>
      </w:r>
      <w:r w:rsidR="00FC55D4">
        <w:t xml:space="preserve"> For all the calcula</w:t>
      </w:r>
      <w:r w:rsidR="00B71AAB">
        <w:t>tion I have used Number of Subinterval: M = 10.</w:t>
      </w:r>
      <w:r w:rsidR="00B71AC3">
        <w:t xml:space="preserve"> Function </w:t>
      </w:r>
      <w:proofErr w:type="spellStart"/>
      <w:r w:rsidR="00B71AC3">
        <w:t>get_Number</w:t>
      </w:r>
      <w:proofErr w:type="spellEnd"/>
      <w:r w:rsidR="00B71AC3">
        <w:t xml:space="preserve"> and </w:t>
      </w:r>
      <w:proofErr w:type="spellStart"/>
      <w:r w:rsidR="00B71AC3">
        <w:t>chi_square</w:t>
      </w:r>
      <w:proofErr w:type="spellEnd"/>
      <w:r w:rsidR="00B71AC3">
        <w:t xml:space="preserve"> is parallelized </w:t>
      </w:r>
      <w:r w:rsidR="004D353C">
        <w:t>using OpenMP.</w:t>
      </w:r>
    </w:p>
    <w:p w14:paraId="3B5418C6" w14:textId="77777777" w:rsidR="00A93E2B" w:rsidRDefault="00A93E2B" w:rsidP="002D5DAB"/>
    <w:p w14:paraId="410D69D2" w14:textId="5383F793" w:rsidR="005839ED" w:rsidRDefault="00A93E2B" w:rsidP="002D5DAB">
      <w:r w:rsidRPr="00A93E2B">
        <w:rPr>
          <w:b/>
          <w:bCs/>
        </w:rPr>
        <w:t>1.</w:t>
      </w:r>
      <w:r>
        <w:rPr>
          <w:b/>
          <w:bCs/>
        </w:rPr>
        <w:t xml:space="preserve"> </w:t>
      </w:r>
      <w:r>
        <w:t xml:space="preserve">See </w:t>
      </w:r>
      <w:proofErr w:type="spellStart"/>
      <w:r>
        <w:t>Main.Cpp</w:t>
      </w:r>
      <w:proofErr w:type="spellEnd"/>
      <w:r>
        <w:t xml:space="preserve"> </w:t>
      </w:r>
    </w:p>
    <w:p w14:paraId="08BD97AD" w14:textId="33EBDC43" w:rsidR="00A93E2B" w:rsidRPr="00A93E2B" w:rsidRDefault="00A93E2B" w:rsidP="002D5DAB">
      <w:r>
        <w:t xml:space="preserve">2. </w:t>
      </w:r>
      <w:r w:rsidR="008D3EFB">
        <w:t xml:space="preserve">See </w:t>
      </w:r>
      <w:proofErr w:type="spellStart"/>
      <w:r w:rsidR="008D3EFB">
        <w:t>Main.Cpp</w:t>
      </w:r>
      <w:proofErr w:type="spellEnd"/>
    </w:p>
    <w:p w14:paraId="38AB3B58" w14:textId="35888194" w:rsidR="00A93E2B" w:rsidRPr="002D5DAB" w:rsidRDefault="008D3EFB" w:rsidP="002D5DAB">
      <w:r>
        <w:t xml:space="preserve">3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1349"/>
        <w:gridCol w:w="3151"/>
        <w:gridCol w:w="1525"/>
      </w:tblGrid>
      <w:tr w:rsidR="00F12F8C" w14:paraId="215259F8" w14:textId="77777777" w:rsidTr="008B722A">
        <w:tc>
          <w:tcPr>
            <w:tcW w:w="3325" w:type="dxa"/>
          </w:tcPr>
          <w:p w14:paraId="30B6B1C7" w14:textId="2287D17C" w:rsidR="00F12F8C" w:rsidRDefault="00AA0FD9">
            <w:r>
              <w:t xml:space="preserve">N, </w:t>
            </w:r>
            <w:r w:rsidR="00F12F8C">
              <w:t xml:space="preserve">Number of Random </w:t>
            </w:r>
            <w:r>
              <w:t>Numbers</w:t>
            </w:r>
          </w:p>
        </w:tc>
        <w:tc>
          <w:tcPr>
            <w:tcW w:w="1349" w:type="dxa"/>
          </w:tcPr>
          <w:p w14:paraId="6FC9F18D" w14:textId="77777777" w:rsidR="00F12F8C" w:rsidRDefault="00AA0FD9">
            <w:proofErr w:type="spellStart"/>
            <w:r>
              <w:t>Chi_Squared</w:t>
            </w:r>
            <w:proofErr w:type="spellEnd"/>
          </w:p>
          <w:p w14:paraId="6BCEFF46" w14:textId="25EA5FC7" w:rsidR="00AA0FD9" w:rsidRDefault="00AA0FD9">
            <w:r>
              <w:t>(Using C++)</w:t>
            </w:r>
          </w:p>
        </w:tc>
        <w:tc>
          <w:tcPr>
            <w:tcW w:w="3151" w:type="dxa"/>
          </w:tcPr>
          <w:p w14:paraId="0D6B2D48" w14:textId="77777777" w:rsidR="00AA0FD9" w:rsidRDefault="00AA0FD9" w:rsidP="00AA0FD9">
            <w:proofErr w:type="spellStart"/>
            <w:r>
              <w:t>Chi_Squared</w:t>
            </w:r>
            <w:proofErr w:type="spellEnd"/>
          </w:p>
          <w:p w14:paraId="7F24146A" w14:textId="18AB963D" w:rsidR="00F12F8C" w:rsidRDefault="00AA0FD9" w:rsidP="00AA0FD9">
            <w:r>
              <w:t xml:space="preserve">(Using </w:t>
            </w:r>
            <w:r>
              <w:t>Python</w:t>
            </w:r>
            <w:r>
              <w:t>)</w:t>
            </w:r>
            <w:r w:rsidR="008B722A">
              <w:t xml:space="preserve"> and P-Value</w:t>
            </w:r>
          </w:p>
        </w:tc>
        <w:tc>
          <w:tcPr>
            <w:tcW w:w="1525" w:type="dxa"/>
          </w:tcPr>
          <w:p w14:paraId="26302D9B" w14:textId="2421B312" w:rsidR="00F12F8C" w:rsidRDefault="00AA0FD9">
            <w:r>
              <w:t xml:space="preserve">   Number of Threads Used</w:t>
            </w:r>
          </w:p>
        </w:tc>
      </w:tr>
      <w:tr w:rsidR="00F12F8C" w14:paraId="1CAA6B07" w14:textId="77777777" w:rsidTr="008B722A">
        <w:tc>
          <w:tcPr>
            <w:tcW w:w="3325" w:type="dxa"/>
          </w:tcPr>
          <w:p w14:paraId="6F523D95" w14:textId="26D2F566" w:rsidR="00F12F8C" w:rsidRDefault="00AA0FD9">
            <w:r>
              <w:t>1000</w:t>
            </w:r>
          </w:p>
        </w:tc>
        <w:tc>
          <w:tcPr>
            <w:tcW w:w="1349" w:type="dxa"/>
          </w:tcPr>
          <w:p w14:paraId="411169B3" w14:textId="3CCD61E9" w:rsidR="00F12F8C" w:rsidRDefault="00FD57C4">
            <w:r>
              <w:t>6.78</w:t>
            </w:r>
          </w:p>
        </w:tc>
        <w:tc>
          <w:tcPr>
            <w:tcW w:w="3151" w:type="dxa"/>
          </w:tcPr>
          <w:p w14:paraId="5410D982" w14:textId="32EDD55C" w:rsidR="00F12F8C" w:rsidRDefault="00122964">
            <w:r>
              <w:t>6.78, 0.66</w:t>
            </w:r>
          </w:p>
        </w:tc>
        <w:tc>
          <w:tcPr>
            <w:tcW w:w="1525" w:type="dxa"/>
          </w:tcPr>
          <w:p w14:paraId="25753622" w14:textId="5509A433" w:rsidR="00F12F8C" w:rsidRDefault="00FF57CD">
            <w:r>
              <w:t>1</w:t>
            </w:r>
          </w:p>
        </w:tc>
      </w:tr>
      <w:tr w:rsidR="00F12F8C" w14:paraId="5553CCC6" w14:textId="77777777" w:rsidTr="008B722A">
        <w:tc>
          <w:tcPr>
            <w:tcW w:w="3325" w:type="dxa"/>
          </w:tcPr>
          <w:p w14:paraId="50D8B99E" w14:textId="13884D40" w:rsidR="00F12F8C" w:rsidRDefault="00AA0FD9">
            <w:r>
              <w:t>10000</w:t>
            </w:r>
          </w:p>
        </w:tc>
        <w:tc>
          <w:tcPr>
            <w:tcW w:w="1349" w:type="dxa"/>
          </w:tcPr>
          <w:p w14:paraId="2555C694" w14:textId="2BC79D97" w:rsidR="00F12F8C" w:rsidRDefault="0073787E">
            <w:r>
              <w:t>5.286</w:t>
            </w:r>
          </w:p>
        </w:tc>
        <w:tc>
          <w:tcPr>
            <w:tcW w:w="3151" w:type="dxa"/>
          </w:tcPr>
          <w:p w14:paraId="66AFEFFC" w14:textId="761B5F13" w:rsidR="00F12F8C" w:rsidRDefault="00122964">
            <w:r>
              <w:t>5.28,</w:t>
            </w:r>
            <w:r w:rsidR="00FF57CD">
              <w:t>0.808</w:t>
            </w:r>
          </w:p>
        </w:tc>
        <w:tc>
          <w:tcPr>
            <w:tcW w:w="1525" w:type="dxa"/>
          </w:tcPr>
          <w:p w14:paraId="069676AF" w14:textId="6DED1D61" w:rsidR="00F12F8C" w:rsidRDefault="00FF57CD">
            <w:r>
              <w:t>1</w:t>
            </w:r>
          </w:p>
        </w:tc>
      </w:tr>
      <w:tr w:rsidR="00F12F8C" w14:paraId="36127EE4" w14:textId="77777777" w:rsidTr="008B722A">
        <w:tc>
          <w:tcPr>
            <w:tcW w:w="3325" w:type="dxa"/>
          </w:tcPr>
          <w:p w14:paraId="0AE3A06C" w14:textId="7ABB8EFD" w:rsidR="00F12F8C" w:rsidRDefault="00AA0FD9">
            <w:r>
              <w:t>100000</w:t>
            </w:r>
          </w:p>
        </w:tc>
        <w:tc>
          <w:tcPr>
            <w:tcW w:w="1349" w:type="dxa"/>
          </w:tcPr>
          <w:p w14:paraId="598E1691" w14:textId="3AFFE848" w:rsidR="00F12F8C" w:rsidRDefault="00AD0134">
            <w:r>
              <w:t>11.19</w:t>
            </w:r>
          </w:p>
        </w:tc>
        <w:tc>
          <w:tcPr>
            <w:tcW w:w="3151" w:type="dxa"/>
          </w:tcPr>
          <w:p w14:paraId="3B048F85" w14:textId="126C0507" w:rsidR="00F12F8C" w:rsidRDefault="00FF57CD">
            <w:r>
              <w:t>11.197,0.26</w:t>
            </w:r>
          </w:p>
        </w:tc>
        <w:tc>
          <w:tcPr>
            <w:tcW w:w="1525" w:type="dxa"/>
          </w:tcPr>
          <w:p w14:paraId="3902A8CC" w14:textId="3C8CFECF" w:rsidR="00F12F8C" w:rsidRDefault="00FF57CD">
            <w:r>
              <w:t>1</w:t>
            </w:r>
          </w:p>
        </w:tc>
      </w:tr>
    </w:tbl>
    <w:p w14:paraId="6CD18400" w14:textId="50DFCDC0" w:rsidR="0057044F" w:rsidRDefault="0057044F"/>
    <w:p w14:paraId="34E5276D" w14:textId="16D0A792" w:rsidR="008D3EFB" w:rsidRPr="00447169" w:rsidRDefault="008D3EFB">
      <w:r>
        <w:t xml:space="preserve">The files used for the </w:t>
      </w:r>
      <w:r w:rsidR="003203E8">
        <w:t>calculation</w:t>
      </w:r>
      <w:r w:rsidR="0078569F">
        <w:t xml:space="preserve"> for</w:t>
      </w:r>
      <w:r w:rsidR="003203E8">
        <w:t xml:space="preserve"> N=1000 is</w:t>
      </w:r>
      <w:r w:rsidR="0078569F">
        <w:t xml:space="preserve">: </w:t>
      </w:r>
      <w:r w:rsidR="005D27DE">
        <w:t>Number_1000</w:t>
      </w:r>
      <w:r w:rsidR="00447169">
        <w:t xml:space="preserve"> </w:t>
      </w:r>
      <w:r w:rsidR="0078569F">
        <w:t>(1000 random number</w:t>
      </w:r>
      <w:r w:rsidR="00447169">
        <w:t xml:space="preserve">) </w:t>
      </w:r>
      <w:r w:rsidR="003203E8">
        <w:t xml:space="preserve">and </w:t>
      </w:r>
      <w:r w:rsidR="0078569F" w:rsidRPr="0078569F">
        <w:t>Observe_frequency_1000</w:t>
      </w:r>
      <w:r w:rsidR="00447169">
        <w:t xml:space="preserve"> (O</w:t>
      </w:r>
      <w:r w:rsidR="00447169">
        <w:rPr>
          <w:vertAlign w:val="subscript"/>
        </w:rPr>
        <w:t>i</w:t>
      </w:r>
      <w:r w:rsidR="00447169">
        <w:t xml:space="preserve"> for N=1000). </w:t>
      </w:r>
      <w:r w:rsidR="000C0B9D">
        <w:t xml:space="preserve">Same for N=10000 and 100000. The Python code is in </w:t>
      </w:r>
      <w:proofErr w:type="spellStart"/>
      <w:r w:rsidR="000C0B9D">
        <w:t>jupyter</w:t>
      </w:r>
      <w:proofErr w:type="spellEnd"/>
      <w:r w:rsidR="000C0B9D">
        <w:t xml:space="preserve"> notebook for 3</w:t>
      </w:r>
      <w:r w:rsidR="000C0B9D" w:rsidRPr="000C0B9D">
        <w:rPr>
          <w:vertAlign w:val="superscript"/>
        </w:rPr>
        <w:t>rd</w:t>
      </w:r>
      <w:r w:rsidR="000C0B9D">
        <w:t xml:space="preserve"> column.</w:t>
      </w:r>
    </w:p>
    <w:p w14:paraId="16FB3CC9" w14:textId="3F57B6B3" w:rsidR="008D3EFB" w:rsidRDefault="008D3EFB"/>
    <w:p w14:paraId="2308B60A" w14:textId="203C5C46" w:rsidR="008D3EFB" w:rsidRDefault="008D3EFB"/>
    <w:p w14:paraId="46ACBD93" w14:textId="6BF18991" w:rsidR="008D3EFB" w:rsidRDefault="008D3EFB"/>
    <w:p w14:paraId="2C375F5C" w14:textId="61536CDB" w:rsidR="008D3EFB" w:rsidRDefault="008D3EFB">
      <w:r>
        <w:t>4.</w:t>
      </w:r>
    </w:p>
    <w:p w14:paraId="26743FB9" w14:textId="54BD55FA" w:rsidR="00A52B3B" w:rsidRDefault="00A52B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2430"/>
        <w:gridCol w:w="2520"/>
        <w:gridCol w:w="2394"/>
      </w:tblGrid>
      <w:tr w:rsidR="00BA05F7" w14:paraId="2BAFFDB4" w14:textId="77777777" w:rsidTr="00BA05F7">
        <w:trPr>
          <w:trHeight w:val="340"/>
        </w:trPr>
        <w:tc>
          <w:tcPr>
            <w:tcW w:w="1975" w:type="dxa"/>
            <w:vMerge w:val="restart"/>
          </w:tcPr>
          <w:p w14:paraId="48226215" w14:textId="4C7F5F24" w:rsidR="00BA05F7" w:rsidRDefault="00BA05F7">
            <w:r>
              <w:t>Number of Threads</w:t>
            </w:r>
          </w:p>
        </w:tc>
        <w:tc>
          <w:tcPr>
            <w:tcW w:w="7344" w:type="dxa"/>
            <w:gridSpan w:val="3"/>
          </w:tcPr>
          <w:p w14:paraId="72C28688" w14:textId="5FD38C05" w:rsidR="00BA05F7" w:rsidRDefault="0090774C">
            <w:r>
              <w:t xml:space="preserve">Total </w:t>
            </w:r>
            <w:r w:rsidR="00BA05F7">
              <w:t>Time (Random Number Generation</w:t>
            </w:r>
            <w:r>
              <w:t xml:space="preserve"> +</w:t>
            </w:r>
            <w:r w:rsidR="00BA05F7">
              <w:t xml:space="preserve"> Counting Observation) in Sec</w:t>
            </w:r>
          </w:p>
        </w:tc>
      </w:tr>
      <w:tr w:rsidR="00BA05F7" w14:paraId="0EAAE9C3" w14:textId="0060C0F3" w:rsidTr="00BA05F7">
        <w:trPr>
          <w:trHeight w:val="324"/>
        </w:trPr>
        <w:tc>
          <w:tcPr>
            <w:tcW w:w="1975" w:type="dxa"/>
            <w:vMerge/>
          </w:tcPr>
          <w:p w14:paraId="63BA9263" w14:textId="77777777" w:rsidR="00BA05F7" w:rsidRDefault="00BA05F7"/>
        </w:tc>
        <w:tc>
          <w:tcPr>
            <w:tcW w:w="2430" w:type="dxa"/>
          </w:tcPr>
          <w:p w14:paraId="078EDC6D" w14:textId="60B2AD99" w:rsidR="00BA05F7" w:rsidRDefault="00BA05F7" w:rsidP="00BA05F7">
            <w:r>
              <w:t>N = 1000</w:t>
            </w:r>
          </w:p>
        </w:tc>
        <w:tc>
          <w:tcPr>
            <w:tcW w:w="2520" w:type="dxa"/>
          </w:tcPr>
          <w:p w14:paraId="50E73661" w14:textId="19FBB261" w:rsidR="00BA05F7" w:rsidRDefault="00BA05F7" w:rsidP="00BA05F7">
            <w:r>
              <w:t>N = 10000</w:t>
            </w:r>
          </w:p>
        </w:tc>
        <w:tc>
          <w:tcPr>
            <w:tcW w:w="2394" w:type="dxa"/>
          </w:tcPr>
          <w:p w14:paraId="1AD6E579" w14:textId="403C15FE" w:rsidR="00BA05F7" w:rsidRDefault="00857962" w:rsidP="00BA05F7">
            <w:r>
              <w:t>N = 100000</w:t>
            </w:r>
            <w:r w:rsidR="00452F0D">
              <w:t>0</w:t>
            </w:r>
          </w:p>
        </w:tc>
      </w:tr>
      <w:tr w:rsidR="00BA05F7" w14:paraId="52AFBFDE" w14:textId="257FAE5B" w:rsidTr="00BA05F7">
        <w:trPr>
          <w:trHeight w:val="250"/>
        </w:trPr>
        <w:tc>
          <w:tcPr>
            <w:tcW w:w="1975" w:type="dxa"/>
          </w:tcPr>
          <w:p w14:paraId="19A4A441" w14:textId="15E5E9F8" w:rsidR="00BA05F7" w:rsidRDefault="00857962">
            <w:r>
              <w:t>1</w:t>
            </w:r>
          </w:p>
        </w:tc>
        <w:tc>
          <w:tcPr>
            <w:tcW w:w="2430" w:type="dxa"/>
          </w:tcPr>
          <w:p w14:paraId="5624892F" w14:textId="77C047E0" w:rsidR="00BA05F7" w:rsidRDefault="00F43996">
            <w:r>
              <w:t>0.00</w:t>
            </w:r>
            <w:r w:rsidR="009818D9">
              <w:t>80666</w:t>
            </w:r>
          </w:p>
        </w:tc>
        <w:tc>
          <w:tcPr>
            <w:tcW w:w="2520" w:type="dxa"/>
          </w:tcPr>
          <w:p w14:paraId="304DE80D" w14:textId="003EF64C" w:rsidR="00BA05F7" w:rsidRDefault="00E5499B">
            <w:r>
              <w:t>0.0016095</w:t>
            </w:r>
          </w:p>
        </w:tc>
        <w:tc>
          <w:tcPr>
            <w:tcW w:w="2394" w:type="dxa"/>
          </w:tcPr>
          <w:p w14:paraId="2E50A5A3" w14:textId="40A1A193" w:rsidR="00BA05F7" w:rsidRDefault="00BB2346">
            <w:r>
              <w:t>0.12</w:t>
            </w:r>
            <w:r w:rsidR="003272B3">
              <w:t>2104</w:t>
            </w:r>
          </w:p>
        </w:tc>
      </w:tr>
      <w:tr w:rsidR="00BA05F7" w14:paraId="0771ABDC" w14:textId="25BCAFE5" w:rsidTr="00BA05F7">
        <w:trPr>
          <w:trHeight w:val="260"/>
        </w:trPr>
        <w:tc>
          <w:tcPr>
            <w:tcW w:w="1975" w:type="dxa"/>
          </w:tcPr>
          <w:p w14:paraId="3B6081CA" w14:textId="304D8771" w:rsidR="00BA05F7" w:rsidRDefault="00857962">
            <w:r>
              <w:t>2</w:t>
            </w:r>
          </w:p>
        </w:tc>
        <w:tc>
          <w:tcPr>
            <w:tcW w:w="2430" w:type="dxa"/>
          </w:tcPr>
          <w:p w14:paraId="7A902894" w14:textId="6506B649" w:rsidR="00BA05F7" w:rsidRDefault="00FE634B">
            <w:r>
              <w:t>0.0006344</w:t>
            </w:r>
          </w:p>
        </w:tc>
        <w:tc>
          <w:tcPr>
            <w:tcW w:w="2520" w:type="dxa"/>
          </w:tcPr>
          <w:p w14:paraId="14D4B7E1" w14:textId="48EFB9AE" w:rsidR="00BA05F7" w:rsidRDefault="00B62C66">
            <w:r>
              <w:t>0.0012628</w:t>
            </w:r>
          </w:p>
        </w:tc>
        <w:tc>
          <w:tcPr>
            <w:tcW w:w="2394" w:type="dxa"/>
          </w:tcPr>
          <w:p w14:paraId="52B49BCA" w14:textId="16B121D0" w:rsidR="00BA05F7" w:rsidRDefault="00896C8A">
            <w:r>
              <w:t>0.0749345</w:t>
            </w:r>
          </w:p>
        </w:tc>
      </w:tr>
      <w:tr w:rsidR="00BA05F7" w14:paraId="69CB3A48" w14:textId="366C8A34" w:rsidTr="00BA05F7">
        <w:trPr>
          <w:trHeight w:val="260"/>
        </w:trPr>
        <w:tc>
          <w:tcPr>
            <w:tcW w:w="1975" w:type="dxa"/>
          </w:tcPr>
          <w:p w14:paraId="2EDABC9D" w14:textId="226935A2" w:rsidR="00BA05F7" w:rsidRDefault="00857962">
            <w:r>
              <w:t>4</w:t>
            </w:r>
          </w:p>
        </w:tc>
        <w:tc>
          <w:tcPr>
            <w:tcW w:w="2430" w:type="dxa"/>
          </w:tcPr>
          <w:p w14:paraId="6488A913" w14:textId="2F1DF889" w:rsidR="00BA05F7" w:rsidRDefault="003272B3">
            <w:r>
              <w:t>0.000</w:t>
            </w:r>
            <w:r w:rsidR="00C9756C">
              <w:t>9025</w:t>
            </w:r>
          </w:p>
        </w:tc>
        <w:tc>
          <w:tcPr>
            <w:tcW w:w="2520" w:type="dxa"/>
          </w:tcPr>
          <w:p w14:paraId="611BCB75" w14:textId="592C4D64" w:rsidR="00BA05F7" w:rsidRDefault="00C9756C">
            <w:r>
              <w:t>0.0012035</w:t>
            </w:r>
          </w:p>
        </w:tc>
        <w:tc>
          <w:tcPr>
            <w:tcW w:w="2394" w:type="dxa"/>
          </w:tcPr>
          <w:p w14:paraId="7CFECDEB" w14:textId="27F88EF4" w:rsidR="00BA05F7" w:rsidRDefault="0035160D">
            <w:r>
              <w:t>0.0512944</w:t>
            </w:r>
          </w:p>
        </w:tc>
      </w:tr>
      <w:tr w:rsidR="00BA05F7" w14:paraId="71B39F01" w14:textId="41578E2D" w:rsidTr="00BA05F7">
        <w:trPr>
          <w:trHeight w:val="260"/>
        </w:trPr>
        <w:tc>
          <w:tcPr>
            <w:tcW w:w="1975" w:type="dxa"/>
          </w:tcPr>
          <w:p w14:paraId="1EC21253" w14:textId="393B54E1" w:rsidR="00BA05F7" w:rsidRDefault="00857962">
            <w:r>
              <w:t>8</w:t>
            </w:r>
          </w:p>
        </w:tc>
        <w:tc>
          <w:tcPr>
            <w:tcW w:w="2430" w:type="dxa"/>
          </w:tcPr>
          <w:p w14:paraId="0B30FF02" w14:textId="08AA1831" w:rsidR="00BA05F7" w:rsidRDefault="0066242F">
            <w:r>
              <w:t>0.0013934</w:t>
            </w:r>
          </w:p>
        </w:tc>
        <w:tc>
          <w:tcPr>
            <w:tcW w:w="2520" w:type="dxa"/>
          </w:tcPr>
          <w:p w14:paraId="7071A25E" w14:textId="4451466C" w:rsidR="00BA05F7" w:rsidRDefault="0066242F">
            <w:r>
              <w:t>0.001</w:t>
            </w:r>
            <w:r w:rsidR="00D04FA2">
              <w:t>8327</w:t>
            </w:r>
          </w:p>
        </w:tc>
        <w:tc>
          <w:tcPr>
            <w:tcW w:w="2394" w:type="dxa"/>
          </w:tcPr>
          <w:p w14:paraId="56F634EE" w14:textId="1969C699" w:rsidR="00BA05F7" w:rsidRDefault="00D04FA2">
            <w:r>
              <w:t>0.0560516</w:t>
            </w:r>
          </w:p>
        </w:tc>
      </w:tr>
    </w:tbl>
    <w:p w14:paraId="7E983361" w14:textId="25FD7ECB" w:rsidR="00A52B3B" w:rsidRDefault="00A52B3B"/>
    <w:p w14:paraId="08F5F7BC" w14:textId="048346AB" w:rsidR="00755F98" w:rsidRDefault="00AA611D">
      <w:r>
        <w:t>The Value of Chi Square from table 1 suggest tha</w:t>
      </w:r>
      <w:r w:rsidR="00C03E93">
        <w:t>t there is room for improvement for random number generation</w:t>
      </w:r>
      <w:r w:rsidR="00717966">
        <w:t>. The method used in th</w:t>
      </w:r>
      <w:r w:rsidR="00160AD5">
        <w:t>is</w:t>
      </w:r>
      <w:r w:rsidR="00717966">
        <w:t xml:space="preserve"> exercise can sometime produce </w:t>
      </w:r>
      <w:r w:rsidR="00160AD5">
        <w:t>random number</w:t>
      </w:r>
      <w:r w:rsidR="00717966">
        <w:t xml:space="preserve"> which won’t </w:t>
      </w:r>
      <w:r w:rsidR="0092677F">
        <w:t>be ideal</w:t>
      </w:r>
      <w:r w:rsidR="00160AD5">
        <w:t xml:space="preserve"> to use</w:t>
      </w:r>
      <w:r w:rsidR="0092677F">
        <w:t xml:space="preserve"> for some other important calculation. </w:t>
      </w:r>
      <w:r w:rsidR="00F02D14">
        <w:t>I have drawn this inference because changing N change chi square to a significant level, and I was expecting that as I increase N</w:t>
      </w:r>
      <w:r w:rsidR="0065215A">
        <w:t>, the data will be distributed better</w:t>
      </w:r>
      <w:r w:rsidR="005E0F85">
        <w:t xml:space="preserve">. However, </w:t>
      </w:r>
      <w:r w:rsidR="0065215A">
        <w:t>I am observing the quiet opposite of that.</w:t>
      </w:r>
      <w:r>
        <w:t xml:space="preserve"> </w:t>
      </w:r>
    </w:p>
    <w:p w14:paraId="3B3ACC89" w14:textId="59C5895F" w:rsidR="005E0F85" w:rsidRDefault="005E0F85"/>
    <w:p w14:paraId="0A33E70B" w14:textId="34854454" w:rsidR="005E0F85" w:rsidRDefault="005E0F85">
      <w:r>
        <w:t xml:space="preserve">As for </w:t>
      </w:r>
      <w:r>
        <w:t>paralleliz</w:t>
      </w:r>
      <w:r>
        <w:t xml:space="preserve">ation, I observe that if N is small it doesn’t </w:t>
      </w:r>
      <w:r w:rsidR="00A23A0A">
        <w:t>affect</w:t>
      </w:r>
      <w:r w:rsidR="00766BD2">
        <w:t xml:space="preserve"> the computational cost much, but for the large case </w:t>
      </w:r>
      <w:proofErr w:type="spellStart"/>
      <w:r w:rsidR="00766BD2">
        <w:t>i.e</w:t>
      </w:r>
      <w:proofErr w:type="spellEnd"/>
      <w:r w:rsidR="00766BD2">
        <w:t xml:space="preserve"> N = 1000000, I </w:t>
      </w:r>
      <w:r w:rsidR="008E3913">
        <w:t>observe a computational</w:t>
      </w:r>
      <w:r w:rsidR="00A23A0A">
        <w:t xml:space="preserve"> cost</w:t>
      </w:r>
      <w:r w:rsidR="008E3913">
        <w:t xml:space="preserve"> reduction by more than half as I </w:t>
      </w:r>
      <w:r w:rsidR="00A23A0A">
        <w:t>increased the threads from 1 to 4.</w:t>
      </w:r>
    </w:p>
    <w:p w14:paraId="779B2B52" w14:textId="16D9DCB5" w:rsidR="00B33220" w:rsidRDefault="00B33220"/>
    <w:p w14:paraId="3EF4BF3B" w14:textId="5E03707D" w:rsidR="00B33220" w:rsidRDefault="00B33220">
      <w:r>
        <w:t xml:space="preserve">Instruction </w:t>
      </w:r>
      <w:proofErr w:type="gramStart"/>
      <w:r>
        <w:t>for  compilation</w:t>
      </w:r>
      <w:proofErr w:type="gramEnd"/>
      <w:r>
        <w:t>:</w:t>
      </w:r>
    </w:p>
    <w:p w14:paraId="44FF5296" w14:textId="1D9CCE7B" w:rsidR="00B33220" w:rsidRDefault="00B33220">
      <w:r>
        <w:t xml:space="preserve">PYTHON: Simple run of </w:t>
      </w:r>
      <w:proofErr w:type="spellStart"/>
      <w:r>
        <w:t>jupyter</w:t>
      </w:r>
      <w:proofErr w:type="spellEnd"/>
      <w:r>
        <w:t xml:space="preserve"> notebook would do.</w:t>
      </w:r>
    </w:p>
    <w:p w14:paraId="23A9FE9B" w14:textId="78282654" w:rsidR="00B33220" w:rsidRDefault="00B33220">
      <w:proofErr w:type="gramStart"/>
      <w:r>
        <w:t>C++ :</w:t>
      </w:r>
      <w:proofErr w:type="gramEnd"/>
      <w:r>
        <w:t xml:space="preserve">  I used the command  </w:t>
      </w:r>
    </w:p>
    <w:p w14:paraId="75DC340E" w14:textId="3D1F9345" w:rsidR="00671721" w:rsidRDefault="00671721">
      <w:r>
        <w:t>g++ -</w:t>
      </w:r>
      <w:proofErr w:type="spellStart"/>
      <w:r>
        <w:t>fopenmp</w:t>
      </w:r>
      <w:proofErr w:type="spellEnd"/>
      <w:r>
        <w:t xml:space="preserve"> main.cpp =&gt; to compile</w:t>
      </w:r>
    </w:p>
    <w:p w14:paraId="3753664B" w14:textId="12B4EA68" w:rsidR="00B33220" w:rsidRDefault="00671721">
      <w:r>
        <w:t xml:space="preserve"> </w:t>
      </w:r>
      <w:proofErr w:type="gramStart"/>
      <w:r>
        <w:t>.a</w:t>
      </w:r>
      <w:proofErr w:type="gramEnd"/>
      <w:r>
        <w:t>/.out =&gt; to see the result</w:t>
      </w:r>
    </w:p>
    <w:p w14:paraId="41915E84" w14:textId="729F57AB" w:rsidR="00671721" w:rsidRDefault="00D17DF1">
      <w:r>
        <w:t xml:space="preserve">export </w:t>
      </w:r>
      <w:r w:rsidR="00F162DD">
        <w:t xml:space="preserve">OMP_NUM_THREADS=1 =&gt; </w:t>
      </w:r>
      <w:r w:rsidR="0075510F">
        <w:t>(</w:t>
      </w:r>
      <w:r w:rsidR="00F162DD">
        <w:t xml:space="preserve">to set number of threads, Change </w:t>
      </w:r>
      <w:r w:rsidR="0075510F">
        <w:t xml:space="preserve">1 to 2,4,8 for execution with            different no of </w:t>
      </w:r>
      <w:proofErr w:type="gramStart"/>
      <w:r w:rsidR="0075510F">
        <w:t>threads )</w:t>
      </w:r>
      <w:proofErr w:type="gramEnd"/>
    </w:p>
    <w:p w14:paraId="65F3407E" w14:textId="3FFE07E7" w:rsidR="00766031" w:rsidRDefault="00766031"/>
    <w:p w14:paraId="0F81F280" w14:textId="2DA263E5" w:rsidR="00766031" w:rsidRDefault="00766031">
      <w:proofErr w:type="gramStart"/>
      <w:r>
        <w:t>Note:-</w:t>
      </w:r>
      <w:proofErr w:type="gramEnd"/>
      <w:r>
        <w:t xml:space="preserve"> Please put the zip folder in your current working directory of </w:t>
      </w:r>
      <w:proofErr w:type="spellStart"/>
      <w:r>
        <w:t>jupyter</w:t>
      </w:r>
      <w:proofErr w:type="spellEnd"/>
      <w:r>
        <w:t xml:space="preserve"> notebook. Also I have commented out the call to </w:t>
      </w:r>
      <w:proofErr w:type="spellStart"/>
      <w:r>
        <w:t>write_file</w:t>
      </w:r>
      <w:proofErr w:type="spellEnd"/>
      <w:r>
        <w:t xml:space="preserve"> function from main p</w:t>
      </w:r>
      <w:bookmarkStart w:id="0" w:name="_GoBack"/>
      <w:bookmarkEnd w:id="0"/>
      <w:r>
        <w:t>rogram because file is already available.</w:t>
      </w:r>
    </w:p>
    <w:sectPr w:rsidR="00766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03DE9"/>
    <w:multiLevelType w:val="hybridMultilevel"/>
    <w:tmpl w:val="2DB044D0"/>
    <w:lvl w:ilvl="0" w:tplc="D056FC2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3C4105"/>
    <w:multiLevelType w:val="hybridMultilevel"/>
    <w:tmpl w:val="CF2AFF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C90A20"/>
    <w:multiLevelType w:val="hybridMultilevel"/>
    <w:tmpl w:val="43160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LUwsDQ3tzQ1MTZQ0lEKTi0uzszPAykwrAUAweyr6CwAAAA="/>
  </w:docVars>
  <w:rsids>
    <w:rsidRoot w:val="00C173D3"/>
    <w:rsid w:val="00016F5D"/>
    <w:rsid w:val="00023606"/>
    <w:rsid w:val="000450FB"/>
    <w:rsid w:val="000C0B9D"/>
    <w:rsid w:val="000C72DF"/>
    <w:rsid w:val="000C7957"/>
    <w:rsid w:val="0010653E"/>
    <w:rsid w:val="001217D1"/>
    <w:rsid w:val="001225EA"/>
    <w:rsid w:val="00122964"/>
    <w:rsid w:val="00126223"/>
    <w:rsid w:val="001515B3"/>
    <w:rsid w:val="00160AD5"/>
    <w:rsid w:val="001808C6"/>
    <w:rsid w:val="001A1EE9"/>
    <w:rsid w:val="001B2C1C"/>
    <w:rsid w:val="001D496D"/>
    <w:rsid w:val="002D5DAB"/>
    <w:rsid w:val="002F211F"/>
    <w:rsid w:val="003100BE"/>
    <w:rsid w:val="003203E8"/>
    <w:rsid w:val="003272B3"/>
    <w:rsid w:val="0035160D"/>
    <w:rsid w:val="003A6949"/>
    <w:rsid w:val="00407FCB"/>
    <w:rsid w:val="00414B7C"/>
    <w:rsid w:val="00426A23"/>
    <w:rsid w:val="00443A3A"/>
    <w:rsid w:val="0044560E"/>
    <w:rsid w:val="00447169"/>
    <w:rsid w:val="00452F0D"/>
    <w:rsid w:val="004D353C"/>
    <w:rsid w:val="005008C8"/>
    <w:rsid w:val="0057044F"/>
    <w:rsid w:val="005839ED"/>
    <w:rsid w:val="005D27DE"/>
    <w:rsid w:val="005E0F85"/>
    <w:rsid w:val="00622669"/>
    <w:rsid w:val="006475F7"/>
    <w:rsid w:val="0065215A"/>
    <w:rsid w:val="0066242F"/>
    <w:rsid w:val="00671685"/>
    <w:rsid w:val="00671721"/>
    <w:rsid w:val="00695C07"/>
    <w:rsid w:val="006B3676"/>
    <w:rsid w:val="007050CA"/>
    <w:rsid w:val="007111E2"/>
    <w:rsid w:val="0071387E"/>
    <w:rsid w:val="00717966"/>
    <w:rsid w:val="0073787E"/>
    <w:rsid w:val="0075510F"/>
    <w:rsid w:val="00755F98"/>
    <w:rsid w:val="00766031"/>
    <w:rsid w:val="00766BD2"/>
    <w:rsid w:val="0078569F"/>
    <w:rsid w:val="007968F1"/>
    <w:rsid w:val="0083022C"/>
    <w:rsid w:val="00857962"/>
    <w:rsid w:val="00884D5F"/>
    <w:rsid w:val="00896C8A"/>
    <w:rsid w:val="008B722A"/>
    <w:rsid w:val="008C35C6"/>
    <w:rsid w:val="008D3EFB"/>
    <w:rsid w:val="008E3913"/>
    <w:rsid w:val="00903007"/>
    <w:rsid w:val="0090774C"/>
    <w:rsid w:val="0092677F"/>
    <w:rsid w:val="00952E03"/>
    <w:rsid w:val="009818D9"/>
    <w:rsid w:val="009B68D1"/>
    <w:rsid w:val="009C4764"/>
    <w:rsid w:val="009D7799"/>
    <w:rsid w:val="00A23A0A"/>
    <w:rsid w:val="00A2473D"/>
    <w:rsid w:val="00A52B3B"/>
    <w:rsid w:val="00A93E2B"/>
    <w:rsid w:val="00AA0FD9"/>
    <w:rsid w:val="00AA611D"/>
    <w:rsid w:val="00AB68E5"/>
    <w:rsid w:val="00AD0134"/>
    <w:rsid w:val="00AD177E"/>
    <w:rsid w:val="00B1692C"/>
    <w:rsid w:val="00B33220"/>
    <w:rsid w:val="00B60553"/>
    <w:rsid w:val="00B62C66"/>
    <w:rsid w:val="00B71AAB"/>
    <w:rsid w:val="00B71AC3"/>
    <w:rsid w:val="00BA05F7"/>
    <w:rsid w:val="00BB2346"/>
    <w:rsid w:val="00BD11D9"/>
    <w:rsid w:val="00BD73BE"/>
    <w:rsid w:val="00BF7D75"/>
    <w:rsid w:val="00C0183E"/>
    <w:rsid w:val="00C03E93"/>
    <w:rsid w:val="00C12903"/>
    <w:rsid w:val="00C173D3"/>
    <w:rsid w:val="00C80AFB"/>
    <w:rsid w:val="00C9756C"/>
    <w:rsid w:val="00CA2F96"/>
    <w:rsid w:val="00CF34AD"/>
    <w:rsid w:val="00CF6AEC"/>
    <w:rsid w:val="00D04FA2"/>
    <w:rsid w:val="00D17DF1"/>
    <w:rsid w:val="00D353DA"/>
    <w:rsid w:val="00D820E6"/>
    <w:rsid w:val="00D86554"/>
    <w:rsid w:val="00D9317D"/>
    <w:rsid w:val="00D94C4B"/>
    <w:rsid w:val="00DE1482"/>
    <w:rsid w:val="00E318A0"/>
    <w:rsid w:val="00E5499B"/>
    <w:rsid w:val="00E70947"/>
    <w:rsid w:val="00E94A31"/>
    <w:rsid w:val="00EC61CA"/>
    <w:rsid w:val="00F02D14"/>
    <w:rsid w:val="00F04B27"/>
    <w:rsid w:val="00F12F8C"/>
    <w:rsid w:val="00F162DD"/>
    <w:rsid w:val="00F43996"/>
    <w:rsid w:val="00F60149"/>
    <w:rsid w:val="00FC55D4"/>
    <w:rsid w:val="00FD57C4"/>
    <w:rsid w:val="00FE634B"/>
    <w:rsid w:val="00FF5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7635"/>
  <w15:chartTrackingRefBased/>
  <w15:docId w15:val="{23F9DD71-E0F2-4071-B1B2-618709811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2F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4C4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820E6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0E6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62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123</cp:revision>
  <dcterms:created xsi:type="dcterms:W3CDTF">2020-01-17T03:36:00Z</dcterms:created>
  <dcterms:modified xsi:type="dcterms:W3CDTF">2020-01-17T05:52:00Z</dcterms:modified>
</cp:coreProperties>
</file>